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AD007" w14:textId="17DE5257" w:rsidR="00DA0160" w:rsidRPr="00DA0160" w:rsidRDefault="00DA0160" w:rsidP="00DA0160">
      <w:pPr>
        <w:jc w:val="center"/>
        <w:rPr>
          <w:sz w:val="28"/>
          <w:szCs w:val="28"/>
        </w:rPr>
      </w:pPr>
      <w:r>
        <w:rPr>
          <w:sz w:val="28"/>
          <w:szCs w:val="28"/>
        </w:rPr>
        <w:t>Snehal Khairnar – L00163434 – MSc DevOps</w:t>
      </w:r>
    </w:p>
    <w:p w14:paraId="6AA101E0" w14:textId="77777777" w:rsidR="00DA0160" w:rsidRDefault="00DA0160" w:rsidP="00A47403">
      <w:pPr>
        <w:ind w:left="-1134"/>
        <w:rPr>
          <w:noProof/>
        </w:rPr>
      </w:pPr>
    </w:p>
    <w:p w14:paraId="74027D67" w14:textId="7A2B4FCA" w:rsidR="00A47403" w:rsidRPr="00FB0293" w:rsidRDefault="00A47403" w:rsidP="00A47403">
      <w:pPr>
        <w:ind w:left="-1134"/>
      </w:pPr>
      <w:r>
        <w:rPr>
          <w:noProof/>
        </w:rPr>
        <w:drawing>
          <wp:inline distT="0" distB="0" distL="0" distR="0" wp14:anchorId="704226E0" wp14:editId="3C5E0A77">
            <wp:extent cx="7106285" cy="2922270"/>
            <wp:effectExtent l="19050" t="19050" r="18415" b="1143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22418" cy="2928904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A47403" w:rsidRPr="00FB0293" w:rsidSect="000760AC">
      <w:headerReference w:type="default" r:id="rId9"/>
      <w:footerReference w:type="default" r:id="rId10"/>
      <w:endnotePr>
        <w:numFmt w:val="decimal"/>
      </w:endnotePr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9657E" w14:textId="77777777" w:rsidR="00270118" w:rsidRDefault="00270118" w:rsidP="000760AC">
      <w:pPr>
        <w:spacing w:after="0" w:line="240" w:lineRule="auto"/>
      </w:pPr>
      <w:r>
        <w:separator/>
      </w:r>
    </w:p>
  </w:endnote>
  <w:endnote w:type="continuationSeparator" w:id="0">
    <w:p w14:paraId="788970B3" w14:textId="77777777" w:rsidR="00270118" w:rsidRDefault="00270118" w:rsidP="000760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936"/>
      <w:gridCol w:w="8090"/>
    </w:tblGrid>
    <w:tr w:rsidR="00855622" w14:paraId="7E78604B" w14:textId="77777777">
      <w:tc>
        <w:tcPr>
          <w:tcW w:w="918" w:type="dxa"/>
        </w:tcPr>
        <w:p w14:paraId="2240A12A" w14:textId="77777777" w:rsidR="00855622" w:rsidRDefault="00855622">
          <w:pPr>
            <w:pStyle w:val="Footer"/>
            <w:jc w:val="right"/>
            <w:rPr>
              <w:b/>
              <w:bCs/>
              <w:color w:val="4F81BD" w:themeColor="accent1"/>
              <w:sz w:val="32"/>
              <w:szCs w:val="32"/>
              <w14:numForm w14:val="oldStyle"/>
            </w:rPr>
          </w:pPr>
          <w:r>
            <w:rPr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fldChar w:fldCharType="begin"/>
          </w:r>
          <w:r>
            <w:rPr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instrText xml:space="preserve"> PAGE   \* MERGEFORMAT </w:instrText>
          </w:r>
          <w:r>
            <w:rPr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fldChar w:fldCharType="separate"/>
          </w:r>
          <w:r w:rsidR="0088036B" w:rsidRPr="0088036B">
            <w:rPr>
              <w:b/>
              <w:bCs/>
              <w:noProof/>
              <w:color w:val="4F81BD" w:themeColor="accent1"/>
              <w:sz w:val="32"/>
              <w:szCs w:val="32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t>3</w:t>
          </w:r>
          <w:r>
            <w:rPr>
              <w:b/>
              <w:bCs/>
              <w:noProof/>
              <w:color w:val="4F81BD" w:themeColor="accent1"/>
              <w:sz w:val="32"/>
              <w:szCs w:val="32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fldChar w:fldCharType="end"/>
          </w:r>
        </w:p>
      </w:tc>
      <w:tc>
        <w:tcPr>
          <w:tcW w:w="7938" w:type="dxa"/>
        </w:tcPr>
        <w:p w14:paraId="24738314" w14:textId="77777777" w:rsidR="00855622" w:rsidRDefault="00855622">
          <w:pPr>
            <w:pStyle w:val="Footer"/>
          </w:pPr>
        </w:p>
      </w:tc>
    </w:tr>
  </w:tbl>
  <w:p w14:paraId="6B1308C4" w14:textId="77777777" w:rsidR="00855622" w:rsidRDefault="008556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D835EF" w14:textId="77777777" w:rsidR="00270118" w:rsidRDefault="00270118" w:rsidP="000760AC">
      <w:pPr>
        <w:spacing w:after="0" w:line="240" w:lineRule="auto"/>
      </w:pPr>
      <w:r>
        <w:separator/>
      </w:r>
    </w:p>
  </w:footnote>
  <w:footnote w:type="continuationSeparator" w:id="0">
    <w:p w14:paraId="272EE7AB" w14:textId="77777777" w:rsidR="00270118" w:rsidRDefault="00270118" w:rsidP="000760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5B05B" w14:textId="267105CD" w:rsidR="00171914" w:rsidRPr="00FB0293" w:rsidRDefault="00FB0293" w:rsidP="00FB0293">
    <w:pPr>
      <w:pStyle w:val="Header"/>
      <w:rPr>
        <w:lang w:val="en-US"/>
      </w:rPr>
    </w:pPr>
    <w:r>
      <w:rPr>
        <w:lang w:val="en-US"/>
      </w:rPr>
      <w:t>Snehal Khairnar L00163434 Msc DevOp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44802"/>
    <w:multiLevelType w:val="multilevel"/>
    <w:tmpl w:val="F5D0D8F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  <w:rPr>
        <w:rFonts w:asciiTheme="minorHAnsi" w:eastAsiaTheme="minorHAnsi" w:hAnsiTheme="minorHAnsi" w:cstheme="minorBidi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56BDD"/>
    <w:multiLevelType w:val="hybridMultilevel"/>
    <w:tmpl w:val="DC7AF678"/>
    <w:lvl w:ilvl="0" w:tplc="37866F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92B4F44"/>
    <w:multiLevelType w:val="hybridMultilevel"/>
    <w:tmpl w:val="2D4C0F52"/>
    <w:lvl w:ilvl="0" w:tplc="1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BFC477E"/>
    <w:multiLevelType w:val="hybridMultilevel"/>
    <w:tmpl w:val="4D10F80E"/>
    <w:lvl w:ilvl="0" w:tplc="1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8CB3658"/>
    <w:multiLevelType w:val="hybridMultilevel"/>
    <w:tmpl w:val="6E70385A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1B6B23"/>
    <w:multiLevelType w:val="hybridMultilevel"/>
    <w:tmpl w:val="BEC65F28"/>
    <w:lvl w:ilvl="0" w:tplc="1809000F">
      <w:start w:val="1"/>
      <w:numFmt w:val="decimal"/>
      <w:lvlText w:val="%1."/>
      <w:lvlJc w:val="left"/>
      <w:pPr>
        <w:ind w:left="360" w:hanging="360"/>
      </w:p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946763F"/>
    <w:multiLevelType w:val="hybridMultilevel"/>
    <w:tmpl w:val="83720C44"/>
    <w:lvl w:ilvl="0" w:tplc="1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05D65E3"/>
    <w:multiLevelType w:val="hybridMultilevel"/>
    <w:tmpl w:val="24344280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0B6C5F"/>
    <w:multiLevelType w:val="hybridMultilevel"/>
    <w:tmpl w:val="31CA8FFE"/>
    <w:lvl w:ilvl="0" w:tplc="1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8"/>
  </w:num>
  <w:num w:numId="5">
    <w:abstractNumId w:val="6"/>
  </w:num>
  <w:num w:numId="6">
    <w:abstractNumId w:val="3"/>
  </w:num>
  <w:num w:numId="7">
    <w:abstractNumId w:val="7"/>
  </w:num>
  <w:num w:numId="8">
    <w:abstractNumId w:val="0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yMDA1NDQ1s7Q0MbJQ0lEKTi0uzszPAykwrgUAmD5LMSwAAAA="/>
  </w:docVars>
  <w:rsids>
    <w:rsidRoot w:val="000760AC"/>
    <w:rsid w:val="000760AC"/>
    <w:rsid w:val="00171914"/>
    <w:rsid w:val="001B0E3B"/>
    <w:rsid w:val="001D67E0"/>
    <w:rsid w:val="00270118"/>
    <w:rsid w:val="00281238"/>
    <w:rsid w:val="002964A9"/>
    <w:rsid w:val="002D7004"/>
    <w:rsid w:val="002E096D"/>
    <w:rsid w:val="002E25F9"/>
    <w:rsid w:val="00322BE8"/>
    <w:rsid w:val="004135CB"/>
    <w:rsid w:val="00475E66"/>
    <w:rsid w:val="004C09FB"/>
    <w:rsid w:val="004C4E64"/>
    <w:rsid w:val="004D36CA"/>
    <w:rsid w:val="00572DB2"/>
    <w:rsid w:val="006A52F5"/>
    <w:rsid w:val="006B2A4B"/>
    <w:rsid w:val="00735FB9"/>
    <w:rsid w:val="007C56A8"/>
    <w:rsid w:val="0080314B"/>
    <w:rsid w:val="00805CF8"/>
    <w:rsid w:val="008220BA"/>
    <w:rsid w:val="00837AE7"/>
    <w:rsid w:val="00855622"/>
    <w:rsid w:val="00863704"/>
    <w:rsid w:val="0088036B"/>
    <w:rsid w:val="008B7404"/>
    <w:rsid w:val="008E149A"/>
    <w:rsid w:val="009643D0"/>
    <w:rsid w:val="00967B3B"/>
    <w:rsid w:val="009B25E9"/>
    <w:rsid w:val="009C3094"/>
    <w:rsid w:val="00A02735"/>
    <w:rsid w:val="00A251F8"/>
    <w:rsid w:val="00A45D4B"/>
    <w:rsid w:val="00A47403"/>
    <w:rsid w:val="00A51212"/>
    <w:rsid w:val="00AA5D37"/>
    <w:rsid w:val="00AB5572"/>
    <w:rsid w:val="00AC51BE"/>
    <w:rsid w:val="00B7618B"/>
    <w:rsid w:val="00BB657C"/>
    <w:rsid w:val="00BE2B77"/>
    <w:rsid w:val="00C61CBE"/>
    <w:rsid w:val="00C81282"/>
    <w:rsid w:val="00D12338"/>
    <w:rsid w:val="00D2599C"/>
    <w:rsid w:val="00D405BA"/>
    <w:rsid w:val="00D41E3D"/>
    <w:rsid w:val="00D4201B"/>
    <w:rsid w:val="00D706F5"/>
    <w:rsid w:val="00DA0160"/>
    <w:rsid w:val="00DA2820"/>
    <w:rsid w:val="00DB6655"/>
    <w:rsid w:val="00DD2D88"/>
    <w:rsid w:val="00DE05C4"/>
    <w:rsid w:val="00E37834"/>
    <w:rsid w:val="00EA2B87"/>
    <w:rsid w:val="00EB4D85"/>
    <w:rsid w:val="00EC17B0"/>
    <w:rsid w:val="00EF332E"/>
    <w:rsid w:val="00F03E57"/>
    <w:rsid w:val="00F34C87"/>
    <w:rsid w:val="00F65DCC"/>
    <w:rsid w:val="00FB0293"/>
    <w:rsid w:val="00FB5035"/>
    <w:rsid w:val="00FD78DB"/>
    <w:rsid w:val="00FD79D6"/>
    <w:rsid w:val="00FE6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934496"/>
  <w15:docId w15:val="{E8F0BDDB-7DC5-42DD-95AD-CF63C1C51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760A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135C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60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60AC"/>
  </w:style>
  <w:style w:type="paragraph" w:styleId="Footer">
    <w:name w:val="footer"/>
    <w:basedOn w:val="Normal"/>
    <w:link w:val="FooterChar"/>
    <w:uiPriority w:val="99"/>
    <w:unhideWhenUsed/>
    <w:rsid w:val="000760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60AC"/>
  </w:style>
  <w:style w:type="character" w:styleId="Emphasis">
    <w:name w:val="Emphasis"/>
    <w:basedOn w:val="DefaultParagraphFont"/>
    <w:uiPriority w:val="20"/>
    <w:qFormat/>
    <w:rsid w:val="000760AC"/>
    <w:rPr>
      <w:i/>
      <w:iCs/>
    </w:rPr>
  </w:style>
  <w:style w:type="paragraph" w:styleId="Subtitle">
    <w:name w:val="Subtitle"/>
    <w:basedOn w:val="Normal"/>
    <w:next w:val="Normal"/>
    <w:link w:val="SubtitleChar"/>
    <w:qFormat/>
    <w:rsid w:val="000760A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760A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NoSpacing">
    <w:name w:val="No Spacing"/>
    <w:uiPriority w:val="1"/>
    <w:qFormat/>
    <w:rsid w:val="000760AC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0760A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qFormat/>
    <w:rsid w:val="00A02735"/>
    <w:pPr>
      <w:ind w:left="720"/>
      <w:contextualSpacing/>
    </w:pPr>
  </w:style>
  <w:style w:type="paragraph" w:customStyle="1" w:styleId="Default">
    <w:name w:val="Default"/>
    <w:rsid w:val="00A0273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E05C4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E05C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DE05C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E05C4"/>
    <w:rPr>
      <w:color w:val="0000FF" w:themeColor="hyperlink"/>
      <w:u w:val="single"/>
    </w:rPr>
  </w:style>
  <w:style w:type="paragraph" w:styleId="Title">
    <w:name w:val="Title"/>
    <w:basedOn w:val="Normal"/>
    <w:link w:val="TitleChar"/>
    <w:qFormat/>
    <w:rsid w:val="00FD78DB"/>
    <w:pPr>
      <w:spacing w:after="0" w:line="240" w:lineRule="auto"/>
      <w:ind w:right="524"/>
      <w:jc w:val="center"/>
    </w:pPr>
    <w:rPr>
      <w:rFonts w:ascii="Trebuchet MS" w:eastAsia="Times New Roman" w:hAnsi="Trebuchet MS" w:cs="Times New Roman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FD78DB"/>
    <w:rPr>
      <w:rFonts w:ascii="Trebuchet MS" w:eastAsia="Times New Roman" w:hAnsi="Trebuchet MS" w:cs="Times New Roman"/>
      <w:b/>
      <w:sz w:val="28"/>
      <w:szCs w:val="20"/>
    </w:rPr>
  </w:style>
  <w:style w:type="paragraph" w:styleId="BodyText">
    <w:name w:val="Body Text"/>
    <w:basedOn w:val="Normal"/>
    <w:link w:val="BodyTextChar"/>
    <w:unhideWhenUsed/>
    <w:rsid w:val="00FD78D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BodyTextChar">
    <w:name w:val="Body Text Char"/>
    <w:basedOn w:val="DefaultParagraphFont"/>
    <w:link w:val="BodyText"/>
    <w:rsid w:val="00FD78DB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1233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1233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1233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7C56A8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135C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C4E6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C4E64"/>
    <w:rPr>
      <w:rFonts w:ascii="Courier New" w:eastAsia="Times New Roman" w:hAnsi="Courier New" w:cs="Courier New"/>
      <w:sz w:val="20"/>
      <w:szCs w:val="20"/>
      <w:lang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8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5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4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0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9AE852-13A2-40E7-924C-31A49A597D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ORaw</dc:creator>
  <cp:lastModifiedBy>Khairnar Snehal</cp:lastModifiedBy>
  <cp:revision>8</cp:revision>
  <cp:lastPrinted>2014-09-20T13:55:00Z</cp:lastPrinted>
  <dcterms:created xsi:type="dcterms:W3CDTF">2021-11-13T13:07:00Z</dcterms:created>
  <dcterms:modified xsi:type="dcterms:W3CDTF">2021-12-03T21:36:00Z</dcterms:modified>
</cp:coreProperties>
</file>